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619d3ae033319b35f8929baeb5c88d77cdf2477"/>
    <w:p>
      <w:pPr>
        <w:pStyle w:val="Heading1"/>
      </w:pPr>
      <w:r>
        <w:t xml:space="preserve">Personal Statement: Electronics Engineer Dedicated to Innovation in New Zealand Wellington</w:t>
      </w:r>
    </w:p>
    <w:p>
      <w:pPr>
        <w:pStyle w:val="FirstParagraph"/>
      </w:pPr>
      <w:r>
        <w:t xml:space="preserve">As an aspiring and highly motivated Electronics Engineer with a profound passion for technological advancement and sustainable innovation, I am writing this Personal Statement to express my enthusiastic application for electronics engineering opportunities within the dynamic tech ecosystem of New Zealand Wellington. Having closely followed the remarkable growth of Wellington as a hub for cutting-edge technology, research, and entrepreneurship in Aotearoa New Zealand, I am deeply committed to contributing my skills and dedication to this vibrant community. My academic background, hands-on technical experience, and unwavering alignment with the values driving New Zealand's technological future position me as an ideal candidate ready to make a significant impact right here in Wellington.</w:t>
      </w:r>
    </w:p>
    <w:p>
      <w:pPr>
        <w:pStyle w:val="BodyText"/>
      </w:pPr>
      <w:r>
        <w:t xml:space="preserve">My journey in electronics engineering began with a Bachelor of Engineering (Honours) in Electronics and Communication Engineering from [University Name], where I immersed myself in advanced circuit design, embedded systems programming, signal processing, and PCB development. Throughout my studies, I consistently sought projects that addressed real-world challenges—designing low-power sensor networks for agricultural monitoring and developing renewable energy integration modules—which directly resonate with the priorities of New Zealand's evolving infrastructure needs. These experiences taught me not only technical proficiency but also the importance of creating solutions that are practical, sustainable, and respectful of local environmental contexts—principles deeply embedded in New Zealand’s national ethos.</w:t>
      </w:r>
    </w:p>
    <w:p>
      <w:pPr>
        <w:pStyle w:val="BodyText"/>
      </w:pPr>
      <w:r>
        <w:t xml:space="preserve">My professional development has been equally focused on applying theoretical knowledge to tangible outcomes. During my internship at [Company Name], I collaborated with a cross-functional team to develop a smart grid management prototype for distributed energy resources, a project that required precision in hardware design, rigorous testing under diverse conditions, and clear communication with stakeholders. This experience honed my ability to work effectively within collaborative environments—a skill I know is highly valued by employers across New Zealand Wellington. Furthermore, my proficiency in industry-standard tools like Altium Designer, MATLAB/Simulink, Arduino/Raspberry Pi platforms, and PCB manufacturing processes ensures I can immediately contribute to development cycles without a significant learning curve.</w:t>
      </w:r>
    </w:p>
    <w:p>
      <w:pPr>
        <w:pStyle w:val="BodyText"/>
      </w:pPr>
      <w:r>
        <w:t xml:space="preserve">What truly ignites my passion for relocating to and building a career in New Zealand Wellington is the city’s unique blend of innovation, community focus, and commitment to sustainability. Wellington isn’t just a location; it’s a thriving ecosystem where technology intersects with culture, environment, and social purpose. The presence of institutions like Victoria University of Wellington’s Electrical Engineering department, the TechHub at CBR (Centre for Business Research), and globally recognized tech firms such as Xero and Zoho demonstrates a fertile ground for Electronics Engineers to drive meaningful change. I am particularly inspired by initiatives like the Wellington Smart City project and the push towards net-zero energy solutions, areas where my skills in embedded systems design and low-power electronics can directly support New Zealand’s ambitious environmental goals. The opportunity to work on projects that contribute to reducing carbon footprints or improving urban sustainability within New Zealand Wellington is not just a professional aspiration—it is a deeply personal commitment.</w:t>
      </w:r>
    </w:p>
    <w:p>
      <w:pPr>
        <w:pStyle w:val="BodyText"/>
      </w:pPr>
      <w:r>
        <w:t xml:space="preserve">Moreover, I understand that success as an Electronics Engineer in any environment requires more than technical skill; it demands cultural adaptability and a genuine connection to the community. I have actively engaged with New Zealand’s values through volunteer work focused on STEM education outreach for Māori and Pasifika youth, recognizing the importance of inclusive innovation. I am eager to contribute not only as an engineer but also as a supportive member of Wellington’s diverse professional landscape. My communication style prioritizes clarity, respect, and active listening—qualities essential for thriving in New Zealand’s collaborative workplace culture. I am confident that my proactive approach, coupled with my ability to build strong working relationships across teams and disciplines, aligns perfectly with the expectations of employers seeking a dedicated Electronics Engineer in Wellington.</w:t>
      </w:r>
    </w:p>
    <w:p>
      <w:pPr>
        <w:pStyle w:val="BodyText"/>
      </w:pPr>
      <w:r>
        <w:t xml:space="preserve">I envision a future where my work as an Electronics Engineer directly supports New Zealand Wellington’s vision for technological leadership. I aim to collaborate on projects that enhance connectivity for rural communities through innovative IoT applications, contribute to the development of next-generation renewable energy storage systems, or assist in advancing medical device technology—areas with significant potential within the Wellington region. By embedding myself within this city’s innovation network, I plan to engage with local tech meetups like those hosted by Code First: Girls Wellington or the Innovation Hub, continuously learning and sharing knowledge to fuel collective progress.</w:t>
      </w:r>
    </w:p>
    <w:p>
      <w:pPr>
        <w:pStyle w:val="BodyText"/>
      </w:pPr>
      <w:r>
        <w:t xml:space="preserve">In conclusion, this Personal Statement reflects my deep-seated commitment to pursuing a rewarding career as an Electronics Engineer in New Zealand. My technical expertise, problem-solving mindset, and genuine passion for contributing to Wellington’s unique innovation ecosystem make me ready to step into roles that demand both precision and vision. I am not merely seeking employment; I am seeking partnership with forward-thinking organizations in New Zealand Wellington where my skills can be applied toward solutions that matter—solutions that elevate our communities, protect our natural environment, and celebrate the spirit of ingenuity for which this city is renowned. I eagerly anticipate the opportunity to discuss how my background and ambitions align with your team’s goals and to contribute meaningfully to the continued success of New Zealand Wellington as a global technology leader.</w:t>
      </w:r>
    </w:p>
    <w:p>
      <w:pPr>
        <w:pStyle w:val="BodyText"/>
      </w:pPr>
      <w:r>
        <w:t xml:space="preserve">Thank you for considering my application. I am excited about the prospect of bringing my skills in electronics engineering to Wellington, New Zealand, and becoming an active contributor to its inspiring technolog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Wellington, New Zealand</dc:title>
  <dc:creator/>
  <cp:keywords/>
  <dcterms:created xsi:type="dcterms:W3CDTF">2025-12-10T05:39:02Z</dcterms:created>
  <dcterms:modified xsi:type="dcterms:W3CDTF">2025-12-10T05:39:02Z</dcterms:modified>
</cp:coreProperties>
</file>

<file path=docProps/custom.xml><?xml version="1.0" encoding="utf-8"?>
<Properties xmlns="http://schemas.openxmlformats.org/officeDocument/2006/custom-properties" xmlns:vt="http://schemas.openxmlformats.org/officeDocument/2006/docPropsVTypes"/>
</file>